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9A6CE" w14:textId="77777777" w:rsidR="00962B70" w:rsidRPr="00962B70" w:rsidRDefault="00962B70" w:rsidP="00962B7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r w:rsidRPr="00962B7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  <w:t>Next Steps</w:t>
      </w:r>
    </w:p>
    <w:p w14:paraId="6FB0D7FF" w14:textId="77777777" w:rsidR="00962B70" w:rsidRPr="00962B70" w:rsidRDefault="00962B70" w:rsidP="00962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sz w:val="24"/>
          <w:szCs w:val="24"/>
        </w:rPr>
        <w:t>Congratulations on completing this course. We hope you enjoyed it.</w:t>
      </w:r>
    </w:p>
    <w:p w14:paraId="6E5B3415" w14:textId="77777777" w:rsidR="00962B70" w:rsidRPr="00962B70" w:rsidRDefault="00962B70" w:rsidP="00962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sz w:val="24"/>
          <w:szCs w:val="24"/>
        </w:rPr>
        <w:t>As a next step, you can take the appropriate follow-on Python Project from the list below to apply your new found skills in a real-world scenario.</w:t>
      </w:r>
    </w:p>
    <w:p w14:paraId="3BE9EE42" w14:textId="77777777" w:rsidR="00962B70" w:rsidRPr="00962B70" w:rsidRDefault="00962B70" w:rsidP="00962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5" w:tgtFrame="_blank" w:tooltip="Link to Python Project for Data Science course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ython Project for Data Science</w:t>
        </w:r>
      </w:hyperlink>
    </w:p>
    <w:p w14:paraId="186631B8" w14:textId="77777777" w:rsidR="00962B70" w:rsidRPr="00962B70" w:rsidRDefault="00962B70" w:rsidP="00962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tgtFrame="_blank" w:tooltip="Link to Python Project for Data Engineering course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ython Project for Data Engineering</w:t>
        </w:r>
      </w:hyperlink>
    </w:p>
    <w:p w14:paraId="238E2E39" w14:textId="77777777" w:rsidR="00962B70" w:rsidRPr="00962B70" w:rsidRDefault="00962B70" w:rsidP="00962B70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7" w:tgtFrame="_blank" w:tooltip="Link to Python Project for AI &amp; Application Development course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Python Project for AI &amp; Application Development</w:t>
        </w:r>
      </w:hyperlink>
    </w:p>
    <w:p w14:paraId="208FF409" w14:textId="77777777" w:rsidR="00962B70" w:rsidRPr="00962B70" w:rsidRDefault="00962B70" w:rsidP="00962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Note: Successful completion of this course is a pre-requisite for these Python Project courses. </w:t>
      </w:r>
    </w:p>
    <w:p w14:paraId="4D91C101" w14:textId="77777777" w:rsidR="00962B70" w:rsidRPr="00962B70" w:rsidRDefault="00962B70" w:rsidP="00962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sz w:val="24"/>
          <w:szCs w:val="24"/>
        </w:rPr>
        <w:t>You can explore the courses below to further hone and develop your skills for working with Data and Python:</w:t>
      </w:r>
    </w:p>
    <w:p w14:paraId="6BA624FE" w14:textId="77777777" w:rsidR="00962B70" w:rsidRPr="00962B70" w:rsidRDefault="00962B70" w:rsidP="00962B70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8" w:tgtFrame="_blank" w:tooltip="Link to Databases &amp; SQL for Data Science with Python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Databases and SQL for Data Science with Python</w:t>
        </w:r>
      </w:hyperlink>
    </w:p>
    <w:p w14:paraId="5FE6181C" w14:textId="77777777" w:rsidR="00962B70" w:rsidRPr="00962B70" w:rsidRDefault="00962B70" w:rsidP="00962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sz w:val="24"/>
          <w:szCs w:val="24"/>
        </w:rPr>
        <w:t xml:space="preserve">If you are looking to start a career in Data Science, Data Engineering or AI &amp; Application Development, note that this course is part of the following Professional Certificates which are designed to empower you with the skills to become job-ready in these fields. </w:t>
      </w:r>
    </w:p>
    <w:p w14:paraId="1937E37C" w14:textId="77777777" w:rsidR="00962B70" w:rsidRPr="00962B70" w:rsidRDefault="00962B70" w:rsidP="00962B7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9" w:tgtFrame="_blank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BM Applied AI Professional Certificate</w:t>
        </w:r>
      </w:hyperlink>
    </w:p>
    <w:p w14:paraId="101EC273" w14:textId="77777777" w:rsidR="00962B70" w:rsidRPr="00962B70" w:rsidRDefault="00962B70" w:rsidP="00962B7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0" w:tgtFrame="_blank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BM Data Analyst Professional Certificate</w:t>
        </w:r>
      </w:hyperlink>
    </w:p>
    <w:p w14:paraId="07166450" w14:textId="77777777" w:rsidR="00962B70" w:rsidRPr="00962B70" w:rsidRDefault="00962B70" w:rsidP="00962B7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1" w:tgtFrame="_blank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BM Data Science Professional Certificate</w:t>
        </w:r>
      </w:hyperlink>
    </w:p>
    <w:p w14:paraId="0112FCD3" w14:textId="77777777" w:rsidR="00962B70" w:rsidRPr="00962B70" w:rsidRDefault="00962B70" w:rsidP="00962B7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sz w:val="24"/>
          <w:szCs w:val="24"/>
        </w:rPr>
        <w:t>IBM Data Engineering Professional Certificate</w:t>
      </w:r>
    </w:p>
    <w:p w14:paraId="5079E120" w14:textId="77777777" w:rsidR="00962B70" w:rsidRPr="00962B70" w:rsidRDefault="00962B70" w:rsidP="00962B70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12" w:tgtFrame="_blank" w:history="1">
        <w:r w:rsidRPr="00962B70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IBM Full Stack Cloud Developer Professional Certificate</w:t>
        </w:r>
      </w:hyperlink>
    </w:p>
    <w:p w14:paraId="6EBE647C" w14:textId="77777777" w:rsidR="00962B70" w:rsidRPr="00962B70" w:rsidRDefault="00962B70" w:rsidP="00962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sz w:val="24"/>
          <w:szCs w:val="24"/>
        </w:rPr>
        <w:t>We encourage you to leave your feedback and rate this course.</w:t>
      </w:r>
    </w:p>
    <w:p w14:paraId="1921E8E1" w14:textId="77777777" w:rsidR="00962B70" w:rsidRPr="00962B70" w:rsidRDefault="00962B70" w:rsidP="00962B7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62B70">
        <w:rPr>
          <w:rFonts w:ascii="Times New Roman" w:eastAsia="Times New Roman" w:hAnsi="Times New Roman" w:cs="Times New Roman"/>
          <w:sz w:val="24"/>
          <w:szCs w:val="24"/>
        </w:rPr>
        <w:t>Good luck!</w:t>
      </w:r>
    </w:p>
    <w:p w14:paraId="48F9916C" w14:textId="77777777" w:rsidR="001D3A1A" w:rsidRDefault="001D3A1A">
      <w:bookmarkStart w:id="0" w:name="_GoBack"/>
      <w:bookmarkEnd w:id="0"/>
    </w:p>
    <w:sectPr w:rsidR="001D3A1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3F6695"/>
    <w:multiLevelType w:val="multilevel"/>
    <w:tmpl w:val="525AE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133B18"/>
    <w:multiLevelType w:val="multilevel"/>
    <w:tmpl w:val="B0FC6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E6361AA"/>
    <w:multiLevelType w:val="multilevel"/>
    <w:tmpl w:val="F4CA9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MjU2MzY3M7YwMLFQ0lEKTi0uzszPAykwrAUA1eOg+CwAAAA="/>
  </w:docVars>
  <w:rsids>
    <w:rsidRoot w:val="004C005E"/>
    <w:rsid w:val="001D3A1A"/>
    <w:rsid w:val="004C005E"/>
    <w:rsid w:val="00962B70"/>
    <w:rsid w:val="00F807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0A4C143-3F63-45E2-ADBE-D2603BACE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62B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62B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962B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62B7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962B7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323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0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23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0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71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033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720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0560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ursera.org/learn/sql-data-scienc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oursera.org/learn/python-project-for-ai-application-development" TargetMode="External"/><Relationship Id="rId12" Type="http://schemas.openxmlformats.org/officeDocument/2006/relationships/hyperlink" Target="https://www.coursera.org/professional-certificates/ibm-full-stack-cloud-develop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coursera.org/learn/python-project-for-data-engineering" TargetMode="External"/><Relationship Id="rId11" Type="http://schemas.openxmlformats.org/officeDocument/2006/relationships/hyperlink" Target="https://www.coursera.org/professional-certificates/ibm-data-science" TargetMode="External"/><Relationship Id="rId5" Type="http://schemas.openxmlformats.org/officeDocument/2006/relationships/hyperlink" Target="https://www.coursera.org/learn/python-project-for-data-science" TargetMode="External"/><Relationship Id="rId10" Type="http://schemas.openxmlformats.org/officeDocument/2006/relationships/hyperlink" Target="https://www.coursera.org/professional-certificates/ibm-data-analys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professional-certificates/applied-artifical-intelligence-ibm-watson-ai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9</Words>
  <Characters>1880</Characters>
  <Application>Microsoft Office Word</Application>
  <DocSecurity>0</DocSecurity>
  <Lines>15</Lines>
  <Paragraphs>4</Paragraphs>
  <ScaleCrop>false</ScaleCrop>
  <Company/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</cp:revision>
  <dcterms:created xsi:type="dcterms:W3CDTF">2022-08-25T18:22:00Z</dcterms:created>
  <dcterms:modified xsi:type="dcterms:W3CDTF">2022-08-25T18:22:00Z</dcterms:modified>
</cp:coreProperties>
</file>